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83b85133266483e37b985f523b70d718a4e9b"/>
    <w:p>
      <w:pPr>
        <w:pStyle w:val="Heading1"/>
      </w:pPr>
      <w:r>
        <w:t xml:space="preserve">Internship Application Letter: Petroleum Engineer</w:t>
      </w:r>
    </w:p>
    <w:p>
      <w:pPr>
        <w:pStyle w:val="FirstParagraph"/>
      </w:pPr>
      <w:r>
        <w:t xml:space="preserve">October 26, 2023</w:t>
      </w:r>
    </w:p>
    <w:p>
      <w:pPr>
        <w:pStyle w:val="BodyText"/>
      </w:pPr>
      <w:r>
        <w:t xml:space="preserve">Hiring Manager</w:t>
      </w:r>
    </w:p>
    <w:p>
      <w:pPr>
        <w:pStyle w:val="BodyText"/>
      </w:pPr>
      <w:r>
        <w:t xml:space="preserve">Senegalese National Hydrocarbons Office (ONHYM)</w:t>
      </w:r>
    </w:p>
    <w:p>
      <w:pPr>
        <w:pStyle w:val="BodyText"/>
      </w:pPr>
      <w:r>
        <w:t xml:space="preserve">Direction de l'Énergie et des Mines</w:t>
      </w:r>
    </w:p>
    <w:p>
      <w:pPr>
        <w:pStyle w:val="BodyText"/>
      </w:pPr>
      <w:r>
        <w:t xml:space="preserve">Rue Faidherbe, Dakar, Sénégal</w:t>
      </w:r>
    </w:p>
    <w:p>
      <w:pPr>
        <w:pStyle w:val="BodyText"/>
      </w:pPr>
      <w:r>
        <w:rPr>
          <w:bCs/>
          <w:b/>
        </w:rPr>
        <w:t xml:space="preserve">Subject: Application for Petroleum Engineering Internship at ONHYM – Dakar, Senegal</w:t>
      </w:r>
    </w:p>
    <w:p>
      <w:pPr>
        <w:pStyle w:val="BodyText"/>
      </w:pPr>
      <w:r>
        <w:t xml:space="preserve">Dear Hiring Manager,</w:t>
      </w:r>
    </w:p>
    <w:p>
      <w:pPr>
        <w:pStyle w:val="BodyText"/>
      </w:pPr>
      <w:r>
        <w:t xml:space="preserve">I am writing with profound enthusiasm to submit my application for the Petroleum Engineer Internship position within the Exploration and Production Division of the Senegalese National Hydrocarbons Office (ONHYM) in Dakar, Senegal. As a final-year Bachelor of Science candidate in Petroleum Engineering at the University of Lagos, Nigeria—with specialized coursework in reservoir simulation, drilling engineering, and offshore operations—I have meticulously aligned my academic trajectory with the strategic energy priorities of West Africa’s emerging hydrocarbon markets. My decision to pursue this internship specifically in Dakar stems from a deep appreciation for Senegal’s pivotal role in regional energy development and its commitment to sustainable resource management.</w:t>
      </w:r>
    </w:p>
    <w:p>
      <w:pPr>
        <w:pStyle w:val="BodyText"/>
      </w:pPr>
      <w:r>
        <w:t xml:space="preserve">Southern Senegal, particularly the coastal regions surrounding Dakar, represents a dynamic frontier for petroleum engineering innovation. The recent discovery of the SNE (Sangomar North East) field by TotalEnergies and the subsequent development of Senegal’s first offshore oil production facility exemplify this transformation. These projects are not merely economic milestones but catalysts for regional energy security, positioning Dakar as a strategic hub for technical expertise in West Africa. My academic research on sedimentary basin analysis in the Senegambia Basin directly complements ONHYM’s current focus areas, and I am eager to contribute to projects that align with Senegal’s Vision 2030 Energy Strategy. This internship is not just an opportunity for me—it is a chance to immerse myself in a nation actively shaping its energy future through scientific rigor and international collaboration.</w:t>
      </w:r>
    </w:p>
    <w:p>
      <w:pPr>
        <w:pStyle w:val="BodyText"/>
      </w:pPr>
      <w:r>
        <w:t xml:space="preserve">Throughout my undergraduate studies, I have cultivated technical proficiencies directly applicable to the challenges faced by petroleum engineers operating in Senegal’s unique geological and regulatory environment. My capstone project—a comparative analysis of reservoir management techniques for deep-water Gulf of Guinea fields—required proficiency in Petrel and CMG software, data interpretation of 3D seismic surveys, and compliance with ISO 14001 environmental standards. I also completed a six-month industry placement at Shell Nigeria’s drilling operations team, where I assisted in real-time well monitoring during the development of the Bonga field. This experience honed my ability to collaborate within multicultural teams under pressure—a skill critical for success in Dakar’s fast-paced energy sector, where French and English are both widely used. Moreover, I have achieved fluency in French (DELF B2 certification) through intensive language training at the Alliance Française, enabling seamless communication with ONHYM stakeholders and local communities.</w:t>
      </w:r>
    </w:p>
    <w:p>
      <w:pPr>
        <w:pStyle w:val="BodyText"/>
      </w:pPr>
      <w:r>
        <w:t xml:space="preserve">What particularly draws me to this Internship Application Letter is Senegal’s pioneering approach to balancing hydrocarbon development with environmental stewardship. I have closely followed ONHYM’s initiatives such as the Carbon Capture and Storage (CCS) pilot project at the SNE field, which aims to reduce emissions by 25% during extraction. As a petroleum engineer committed to the energy transition, I am eager to support these efforts through my knowledge of enhanced oil recovery (EOR) techniques and emissions tracking systems. Dakar’s status as Africa’s most connected port city—a gateway for equipment logistics and international expertise—further amplifies its significance in Senegal’s petroleum industry. Contributing to ONHYM’s mission here would allow me to apply my skills while learning from the best practices of a nation that views oil as a vehicle for broader socio-economic progress, not merely revenue generation.</w:t>
      </w:r>
    </w:p>
    <w:p>
      <w:pPr>
        <w:pStyle w:val="BodyText"/>
      </w:pPr>
      <w:r>
        <w:t xml:space="preserve">My technical background includes hands-on experience with well log interpretation (using LAS files), hydraulic fracturing modeling, and pipeline integrity assessments. I am proficient in Python for data analytics—a skill increasingly vital for optimizing reservoir performance—and have completed certifications in HSE (Health, Safety, and Environment) management through the OGC Academy. During my fieldwork at Nigeria’s Niger Delta, I collaborated with local engineers to implement anti-sedimentation protocols that reduced environmental impact by 30%. This experience taught me the importance of context-specific solutions—something I recognize as essential for Senegal’s coastal ecosystems and fishing communities near Dakar. I am fully prepared to adapt these methodologies to Senegal’s regulatory framework, including adherence to ONHYM’s Environmental Impact Assessment (EIA) guidelines.</w:t>
      </w:r>
    </w:p>
    <w:p>
      <w:pPr>
        <w:pStyle w:val="BodyText"/>
      </w:pPr>
      <w:r>
        <w:t xml:space="preserve">I understand that success in petroleum engineering requires more than technical mastery; it demands cultural humility and a commitment to community impact. Senegalese values of *teranga* (hospitality) and collective progress resonate deeply with my professional ethos. I have studied Senegal’s energy policies under President Macky Sall’s administration, particularly the 2021 National Energy Plan prioritizing local content development in hydrocarbons. My internship goal is to support ONHYM’s partnership initiatives that train Senegalese technicians and prioritize local sourcing—aligning with my own belief that sustainable energy requires empowering communities. I am confident that my proactive mindset, technical versatility, and respect for Senegalese culture will allow me to contribute meaningfully from day one in Dakar.</w:t>
      </w:r>
    </w:p>
    <w:p>
      <w:pPr>
        <w:pStyle w:val="BodyText"/>
      </w:pPr>
      <w:r>
        <w:t xml:space="preserve">Thank you for considering my application as a dedicated Petroleum Engineer seeking to grow within Senegal’s evolving energy landscape. My resume, attached for your review, provides further detail on my qualifications and academic achievements. I am eager to discuss how my skills can support ONHYM’s mission during an interview at your earliest convenience. Dakar is not just a location on a map—it is the heart of West Africa’s energy renaissance, and I would be honored to contribute to its story.</w:t>
      </w:r>
    </w:p>
    <w:p>
      <w:pPr>
        <w:pStyle w:val="BodyText"/>
      </w:pPr>
      <w:r>
        <w:t xml:space="preserve">Sincerely,</w:t>
      </w:r>
    </w:p>
    <w:p>
      <w:pPr>
        <w:pStyle w:val="BodyText"/>
      </w:pPr>
      <w:r>
        <w:t xml:space="preserve">Amadou Diallo</w:t>
      </w:r>
    </w:p>
    <w:p>
      <w:pPr>
        <w:pStyle w:val="BodyText"/>
      </w:pPr>
      <w:r>
        <w:t xml:space="preserve">Petroleum Engineering Student (B.Sc.)</w:t>
      </w:r>
    </w:p>
    <w:p>
      <w:pPr>
        <w:pStyle w:val="BodyText"/>
      </w:pPr>
      <w:r>
        <w:t xml:space="preserve">University of Lagos, Nigeria</w:t>
      </w:r>
    </w:p>
    <w:p>
      <w:pPr>
        <w:pStyle w:val="BodyText"/>
      </w:pPr>
      <w:r>
        <w:br/>
      </w:r>
      <w:r>
        <w:rPr>
          <w:bCs/>
          <w:b/>
        </w:rPr>
        <w:t xml:space="preserve">Email:</w:t>
      </w:r>
      <w:r>
        <w:t xml:space="preserve"> </w:t>
      </w:r>
      <w:r>
        <w:t xml:space="preserve">adiallo@unilag.edu.ng</w:t>
      </w:r>
      <w:r>
        <w:br/>
      </w:r>
      <w:r>
        <w:rPr>
          <w:bCs/>
          <w:b/>
        </w:rPr>
        <w:t xml:space="preserve">Phone:</w:t>
      </w:r>
      <w:r>
        <w:t xml:space="preserve"> </w:t>
      </w:r>
      <w:r>
        <w:t xml:space="preserve">+234 810 555 1234</w:t>
      </w:r>
      <w:r>
        <w:br/>
      </w:r>
      <w:r>
        <w:rPr>
          <w:bCs/>
          <w:b/>
        </w:rPr>
        <w:t xml:space="preserve">Nationality:</w:t>
      </w:r>
      <w:r>
        <w:t xml:space="preserve"> </w:t>
      </w:r>
      <w:r>
        <w:t xml:space="preserve">Senegalese (Holding Permanent Resident Permit for Francophone Africa)</w:t>
      </w:r>
    </w:p>
    <w:p>
      <w:pPr>
        <w:pStyle w:val="BodyText"/>
      </w:pPr>
      <w: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1:22:02Z</dcterms:created>
  <dcterms:modified xsi:type="dcterms:W3CDTF">2026-05-01T11:22:02Z</dcterms:modified>
</cp:coreProperties>
</file>

<file path=docProps/custom.xml><?xml version="1.0" encoding="utf-8"?>
<Properties xmlns="http://schemas.openxmlformats.org/officeDocument/2006/custom-properties" xmlns:vt="http://schemas.openxmlformats.org/officeDocument/2006/docPropsVTypes"/>
</file>